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7A06879E" w:rsidR="00AC606E" w:rsidRDefault="007372D0" w:rsidP="00A809CB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424783">
        <w:rPr>
          <w:lang w:val="en-GB"/>
        </w:rPr>
        <w:t>3</w:t>
      </w:r>
      <w:r w:rsidR="00B94F03">
        <w:rPr>
          <w:lang w:val="en-GB"/>
        </w:rPr>
        <w:t xml:space="preserve"> -</w:t>
      </w:r>
      <w:r w:rsidR="00424783">
        <w:rPr>
          <w:lang w:val="en-GB"/>
        </w:rPr>
        <w:t xml:space="preserve"> Heroes of Code and Logic VII</w:t>
      </w:r>
    </w:p>
    <w:p w14:paraId="3C8EA633" w14:textId="77777777" w:rsidR="00B94F03" w:rsidRDefault="00B94F03" w:rsidP="00B94F03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478ABD3B" w14:textId="77777777" w:rsidR="00B94F03" w:rsidRDefault="00B94F03" w:rsidP="00B94F03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2F4E4D90" w14:textId="77777777" w:rsidR="00B94F03" w:rsidRPr="00B94F03" w:rsidRDefault="00B94F03" w:rsidP="00B94F03">
      <w:pPr>
        <w:rPr>
          <w:lang w:val="en-GB"/>
        </w:rPr>
      </w:pPr>
    </w:p>
    <w:p w14:paraId="0926DE8E" w14:textId="4CA1D4DC" w:rsidR="00A809CB" w:rsidRPr="00787583" w:rsidRDefault="00424783" w:rsidP="00F47C70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29850224" w14:textId="57EFBF5D" w:rsidR="002730D3" w:rsidRDefault="00977B2E" w:rsidP="00424783">
      <w:r>
        <w:t>On the first line of the standard input</w:t>
      </w:r>
      <w:r w:rsidR="00B94F03">
        <w:t>,</w:t>
      </w:r>
      <w:r w:rsidR="00656EE1">
        <w:t xml:space="preserve"> you will </w:t>
      </w:r>
      <w:r w:rsidR="00424783">
        <w:t xml:space="preserve">receive an integer </w:t>
      </w:r>
      <w:r w:rsidR="00424783" w:rsidRPr="008B232D">
        <w:rPr>
          <w:b/>
        </w:rPr>
        <w:t>n</w:t>
      </w:r>
      <w:r w:rsidR="00424783">
        <w:t xml:space="preserve"> – the number of heroes that you can choose for your party. On the next </w:t>
      </w:r>
      <w:r w:rsidR="00424783" w:rsidRPr="008B232D">
        <w:rPr>
          <w:b/>
        </w:rPr>
        <w:t>n</w:t>
      </w:r>
      <w:r w:rsidR="00424783">
        <w:t xml:space="preserve"> lines</w:t>
      </w:r>
      <w:r w:rsidR="008B232D">
        <w:t>,</w:t>
      </w:r>
      <w:r w:rsidR="00424783">
        <w:t xml:space="preserve"> the heroes themselves will follow with their </w:t>
      </w:r>
      <w:r w:rsidR="00424783" w:rsidRPr="008B232D">
        <w:rPr>
          <w:b/>
        </w:rPr>
        <w:t>hit points</w:t>
      </w:r>
      <w:r w:rsidR="00424783">
        <w:t xml:space="preserve"> and </w:t>
      </w:r>
      <w:r w:rsidR="00424783" w:rsidRPr="008B232D">
        <w:rPr>
          <w:b/>
        </w:rPr>
        <w:t>mana points</w:t>
      </w:r>
      <w:r w:rsidR="00424783">
        <w:t xml:space="preserve"> separated by</w:t>
      </w:r>
      <w:r w:rsidR="00B94F03">
        <w:t xml:space="preserve"> a single </w:t>
      </w:r>
      <w:r w:rsidR="00424783">
        <w:t>space in the following format:</w:t>
      </w:r>
      <w:r w:rsidR="005C5945">
        <w:t xml:space="preserve"> </w:t>
      </w:r>
    </w:p>
    <w:p w14:paraId="3D19155C" w14:textId="374E6752" w:rsidR="00051FA6" w:rsidRDefault="00B94F03" w:rsidP="00424783">
      <w:pPr>
        <w:rPr>
          <w:rStyle w:val="CodeChar"/>
        </w:rPr>
      </w:pPr>
      <w:r>
        <w:rPr>
          <w:rStyle w:val="CodeChar"/>
        </w:rPr>
        <w:t>"</w:t>
      </w:r>
      <w:r w:rsidR="00424783">
        <w:rPr>
          <w:rStyle w:val="CodeChar"/>
        </w:rPr>
        <w:t>{hero name} {HP} {MP}</w:t>
      </w:r>
      <w:r>
        <w:rPr>
          <w:rStyle w:val="CodeChar"/>
        </w:rPr>
        <w:t>"</w:t>
      </w:r>
    </w:p>
    <w:p w14:paraId="45088A28" w14:textId="55DE85C9" w:rsidR="00424783" w:rsidRDefault="00051FA6" w:rsidP="00051FA6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1AC5671F" w14:textId="624F45AA" w:rsidR="00FD0AC3" w:rsidRPr="00051FA6" w:rsidRDefault="00FD0AC3" w:rsidP="00051FA6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16D2B832" w14:textId="54BF576B" w:rsidR="00EB6346" w:rsidRDefault="00424783" w:rsidP="00424783">
      <w:r>
        <w:t>After you have successfully picked your heroes</w:t>
      </w:r>
      <w:r w:rsidR="008B232D">
        <w:t>,</w:t>
      </w:r>
      <w:r>
        <w:t xml:space="preserve"> you can start playing the game. </w:t>
      </w:r>
      <w:r w:rsidR="00FF17A9">
        <w:t>You will be receiving different commands</w:t>
      </w:r>
      <w:r w:rsidR="006E5AA4">
        <w:t xml:space="preserve">, each on a new line, separated by </w:t>
      </w:r>
      <w:r w:rsidR="00C558F0">
        <w:rPr>
          <w:rStyle w:val="CodeChar"/>
        </w:rPr>
        <w:t>"</w:t>
      </w:r>
      <w:r w:rsidR="006E5AA4" w:rsidRPr="006E5AA4">
        <w:rPr>
          <w:rStyle w:val="CodeChar"/>
        </w:rPr>
        <w:t xml:space="preserve"> – </w:t>
      </w:r>
      <w:r w:rsidR="00C558F0">
        <w:rPr>
          <w:rStyle w:val="CodeChar"/>
        </w:rPr>
        <w:t>"</w:t>
      </w:r>
      <w:r w:rsidR="006E5AA4"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="006E5AA4" w:rsidRPr="005C5945">
        <w:rPr>
          <w:rStyle w:val="CodeChar"/>
          <w:rFonts w:asciiTheme="minorHAnsi" w:hAnsiTheme="minorHAnsi" w:cstheme="minorHAnsi"/>
        </w:rPr>
        <w:t xml:space="preserve"> </w:t>
      </w:r>
      <w:r w:rsidR="006E5AA4" w:rsidRPr="005C5945">
        <w:rPr>
          <w:rFonts w:cstheme="minorHAnsi"/>
        </w:rPr>
        <w:t>u</w:t>
      </w:r>
      <w:r w:rsidR="006E5AA4">
        <w:t>ntil the</w:t>
      </w:r>
      <w:r w:rsidR="00C558F0">
        <w:rPr>
          <w:lang w:val="bg-BG"/>
        </w:rPr>
        <w:t xml:space="preserve"> </w:t>
      </w:r>
      <w:r w:rsidR="00C558F0">
        <w:rPr>
          <w:rStyle w:val="CodeChar"/>
        </w:rPr>
        <w:t>"</w:t>
      </w:r>
      <w:r w:rsidR="00FF17A9" w:rsidRPr="00FF17A9">
        <w:rPr>
          <w:rStyle w:val="CodeChar"/>
        </w:rPr>
        <w:t>End</w:t>
      </w:r>
      <w:r w:rsidR="00C558F0">
        <w:rPr>
          <w:rStyle w:val="CodeChar"/>
        </w:rPr>
        <w:t>"</w:t>
      </w:r>
      <w:r w:rsidR="00FF17A9" w:rsidRPr="005C5945">
        <w:rPr>
          <w:rStyle w:val="CodeChar"/>
          <w:rFonts w:asciiTheme="minorHAnsi" w:hAnsiTheme="minorHAnsi" w:cstheme="minorHAnsi"/>
        </w:rPr>
        <w:t xml:space="preserve"> </w:t>
      </w:r>
      <w:r w:rsidR="00FF17A9" w:rsidRPr="005C5945">
        <w:rPr>
          <w:rFonts w:cstheme="minorHAnsi"/>
        </w:rPr>
        <w:t>c</w:t>
      </w:r>
      <w:r w:rsidR="00FF17A9">
        <w:t xml:space="preserve">ommand is given. </w:t>
      </w:r>
    </w:p>
    <w:p w14:paraId="0389587C" w14:textId="0939D492" w:rsidR="00830DA6" w:rsidRDefault="00424783" w:rsidP="00424783">
      <w:r>
        <w:t xml:space="preserve">There are several actions that </w:t>
      </w:r>
      <w:r w:rsidR="00B94F03">
        <w:t>the heroes can perform</w:t>
      </w:r>
      <w:r>
        <w:t>:</w:t>
      </w:r>
    </w:p>
    <w:p w14:paraId="42BDFD77" w14:textId="35529814" w:rsidR="00830DA6" w:rsidRPr="00EB6346" w:rsidRDefault="00B94F03" w:rsidP="00424783">
      <w:r>
        <w:rPr>
          <w:rStyle w:val="CodeChar"/>
        </w:rPr>
        <w:t>"</w:t>
      </w:r>
      <w:r w:rsidR="00424783" w:rsidRPr="00EB6346">
        <w:rPr>
          <w:rStyle w:val="CodeChar"/>
        </w:rPr>
        <w:t>CastSpell – {hero name} – {MP needed} – {spell name}</w:t>
      </w:r>
      <w:r>
        <w:t>"</w:t>
      </w:r>
    </w:p>
    <w:p w14:paraId="1ACF65A9" w14:textId="1BE7EC95" w:rsidR="00424783" w:rsidRDefault="00830DA6" w:rsidP="00EB6346">
      <w:pPr>
        <w:pStyle w:val="ListParagraph"/>
        <w:numPr>
          <w:ilvl w:val="0"/>
          <w:numId w:val="10"/>
        </w:numPr>
      </w:pPr>
      <w:r>
        <w:t xml:space="preserve">If the hero has the required MP, he casts the spell, thus reducing his MP. Print this message: </w:t>
      </w:r>
    </w:p>
    <w:p w14:paraId="09880895" w14:textId="18E8B5EC" w:rsidR="00830DA6" w:rsidRDefault="00D05F0D" w:rsidP="00EB6346">
      <w:pPr>
        <w:pStyle w:val="Code"/>
        <w:numPr>
          <w:ilvl w:val="1"/>
          <w:numId w:val="10"/>
        </w:numPr>
      </w:pPr>
      <w:r>
        <w:rPr>
          <w:rStyle w:val="CodeChar"/>
        </w:rPr>
        <w:t>"</w:t>
      </w:r>
      <w:r w:rsidR="00830DA6">
        <w:t>{hero name}</w:t>
      </w:r>
      <w:r w:rsidR="00830DA6" w:rsidRPr="00830DA6">
        <w:t xml:space="preserve"> has su</w:t>
      </w:r>
      <w:r w:rsidR="00830DA6">
        <w:t>ccessfully cast {spell name} and now has {mana points left}</w:t>
      </w:r>
      <w:r w:rsidR="00830DA6" w:rsidRPr="00830DA6">
        <w:t xml:space="preserve"> MP!</w:t>
      </w:r>
      <w:r>
        <w:rPr>
          <w:rStyle w:val="CodeChar"/>
        </w:rPr>
        <w:t>"</w:t>
      </w:r>
    </w:p>
    <w:p w14:paraId="4B297AFA" w14:textId="77777777" w:rsidR="00EB6346" w:rsidRDefault="00830DA6" w:rsidP="00830DA6">
      <w:pPr>
        <w:pStyle w:val="ListParagraph"/>
        <w:numPr>
          <w:ilvl w:val="0"/>
          <w:numId w:val="10"/>
        </w:numPr>
      </w:pPr>
      <w:r>
        <w:t>If the hero is unable to cast the spell print:</w:t>
      </w:r>
    </w:p>
    <w:p w14:paraId="16CF4A87" w14:textId="074A5EF4" w:rsidR="00830DA6" w:rsidRPr="00B94F03" w:rsidRDefault="00D05F0D" w:rsidP="00EB6346">
      <w:pPr>
        <w:pStyle w:val="ListParagraph"/>
        <w:numPr>
          <w:ilvl w:val="1"/>
          <w:numId w:val="10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="00830DA6"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4479EEC0" w14:textId="219383F6" w:rsidR="00830DA6" w:rsidRPr="00EB6346" w:rsidRDefault="00B94F03" w:rsidP="00424783">
      <w:pPr>
        <w:rPr>
          <w:rStyle w:val="CodeChar"/>
        </w:rPr>
      </w:pPr>
      <w:r>
        <w:rPr>
          <w:rStyle w:val="CodeChar"/>
        </w:rPr>
        <w:t>"</w:t>
      </w:r>
      <w:r w:rsidR="00830DA6" w:rsidRPr="00EB6346">
        <w:rPr>
          <w:rStyle w:val="CodeChar"/>
        </w:rPr>
        <w:t>TakeDamage</w:t>
      </w:r>
      <w:r w:rsidR="00424783" w:rsidRPr="00EB6346">
        <w:rPr>
          <w:rStyle w:val="CodeChar"/>
        </w:rPr>
        <w:t xml:space="preserve"> </w:t>
      </w:r>
      <w:r w:rsidR="00830DA6" w:rsidRPr="00EB6346">
        <w:rPr>
          <w:rStyle w:val="CodeChar"/>
        </w:rPr>
        <w:t>– {hero name} – {damage} – {attacker}</w:t>
      </w:r>
      <w:r>
        <w:rPr>
          <w:rStyle w:val="CodeChar"/>
        </w:rPr>
        <w:t>"</w:t>
      </w:r>
    </w:p>
    <w:p w14:paraId="2C5EF0BF" w14:textId="77777777" w:rsidR="00EB6346" w:rsidRPr="00EB6346" w:rsidRDefault="00830DA6" w:rsidP="00424783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5C9AA4B9" w14:textId="189F2519" w:rsidR="00424783" w:rsidRDefault="00D05F0D" w:rsidP="00EB6346">
      <w:pPr>
        <w:pStyle w:val="ListParagraph"/>
        <w:numPr>
          <w:ilvl w:val="1"/>
          <w:numId w:val="11"/>
        </w:numPr>
        <w:rPr>
          <w:rStyle w:val="CodeChar"/>
        </w:rPr>
      </w:pPr>
      <w:r>
        <w:rPr>
          <w:rStyle w:val="CodeChar"/>
        </w:rPr>
        <w:t>"</w:t>
      </w:r>
      <w:r w:rsidR="00830DA6">
        <w:rPr>
          <w:rStyle w:val="CodeChar"/>
        </w:rPr>
        <w:t xml:space="preserve">{hero name} </w:t>
      </w:r>
      <w:r w:rsidR="00830DA6"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="00830DA6" w:rsidRPr="00830DA6">
        <w:rPr>
          <w:rStyle w:val="CodeChar"/>
        </w:rPr>
        <w:t xml:space="preserve"> HP by </w:t>
      </w:r>
      <w:r w:rsidR="00830DA6">
        <w:rPr>
          <w:rStyle w:val="CodeChar"/>
        </w:rPr>
        <w:t xml:space="preserve">{attacker} </w:t>
      </w:r>
      <w:r w:rsidR="00830DA6" w:rsidRPr="00830DA6">
        <w:rPr>
          <w:rStyle w:val="CodeChar"/>
        </w:rPr>
        <w:t xml:space="preserve">and now has </w:t>
      </w:r>
      <w:r w:rsidR="00830DA6">
        <w:rPr>
          <w:rStyle w:val="CodeChar"/>
        </w:rPr>
        <w:t>{current HP</w:t>
      </w:r>
      <w:r w:rsidR="00977A1B">
        <w:rPr>
          <w:rStyle w:val="CodeChar"/>
        </w:rPr>
        <w:t>}</w:t>
      </w:r>
      <w:r w:rsidR="00830DA6"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2421608F" w14:textId="77777777" w:rsidR="00EB6346" w:rsidRDefault="00830DA6" w:rsidP="00424783">
      <w:pPr>
        <w:pStyle w:val="ListParagraph"/>
        <w:numPr>
          <w:ilvl w:val="0"/>
          <w:numId w:val="11"/>
        </w:numPr>
      </w:pPr>
      <w:r>
        <w:t>If the hero has died, remove him from your party and print:</w:t>
      </w:r>
    </w:p>
    <w:p w14:paraId="44D60C01" w14:textId="29D67A5F" w:rsidR="00830DA6" w:rsidRPr="00EB6346" w:rsidRDefault="00D05F0D" w:rsidP="00EB6346">
      <w:pPr>
        <w:pStyle w:val="ListParagraph"/>
        <w:numPr>
          <w:ilvl w:val="1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830DA6">
        <w:rPr>
          <w:rStyle w:val="CodeChar"/>
        </w:rPr>
        <w:t xml:space="preserve">{hero name} </w:t>
      </w:r>
      <w:r w:rsidR="00830DA6" w:rsidRPr="00830DA6">
        <w:rPr>
          <w:rStyle w:val="CodeChar"/>
        </w:rPr>
        <w:t xml:space="preserve">has been killed by </w:t>
      </w:r>
      <w:r w:rsidR="00830DA6">
        <w:rPr>
          <w:rStyle w:val="CodeChar"/>
        </w:rPr>
        <w:t>{attacker}!</w:t>
      </w:r>
      <w:r>
        <w:rPr>
          <w:rStyle w:val="CodeChar"/>
        </w:rPr>
        <w:t>"</w:t>
      </w:r>
    </w:p>
    <w:p w14:paraId="62F8713A" w14:textId="5C2817D5" w:rsidR="00830DA6" w:rsidRPr="00EB6346" w:rsidRDefault="00B94F03" w:rsidP="00830DA6">
      <w:pPr>
        <w:rPr>
          <w:rStyle w:val="CodeChar"/>
        </w:rPr>
      </w:pPr>
      <w:r>
        <w:rPr>
          <w:rStyle w:val="CodeChar"/>
        </w:rPr>
        <w:t>"</w:t>
      </w:r>
      <w:r w:rsidR="00830DA6"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7752638E" w14:textId="26D9226F" w:rsidR="004D5D32" w:rsidRPr="004D5D32" w:rsidRDefault="00D05F0D" w:rsidP="00424783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>
        <w:t xml:space="preserve">The hero increases his MP. </w:t>
      </w:r>
      <w:r w:rsidR="00B94F03">
        <w:t xml:space="preserve">If it </w:t>
      </w:r>
      <w:r>
        <w:t>bring</w:t>
      </w:r>
      <w:r w:rsidR="00B94F03">
        <w:t>s</w:t>
      </w:r>
      <w:r>
        <w:t xml:space="preserve"> the MP of the hero above</w:t>
      </w:r>
      <w:r w:rsidR="004D5D32">
        <w:rPr>
          <w:lang w:val="bg-BG"/>
        </w:rPr>
        <w:t xml:space="preserve"> </w:t>
      </w:r>
      <w:r w:rsidR="004D5D32">
        <w:t xml:space="preserve">the </w:t>
      </w:r>
      <w:r w:rsidR="004D5D32" w:rsidRPr="004D5D32">
        <w:rPr>
          <w:b/>
          <w:bCs/>
        </w:rPr>
        <w:t>maximum value</w:t>
      </w:r>
      <w:r>
        <w:t xml:space="preserve"> </w:t>
      </w:r>
      <w:r w:rsidR="004D5D32">
        <w:t>(</w:t>
      </w:r>
      <w:r w:rsidRPr="00EB6346">
        <w:rPr>
          <w:b/>
        </w:rPr>
        <w:t>200</w:t>
      </w:r>
      <w:r w:rsidR="004D5D32">
        <w:rPr>
          <w:b/>
        </w:rPr>
        <w:t>)</w:t>
      </w:r>
      <w:r>
        <w:t xml:space="preserve">, MP is increased </w:t>
      </w:r>
      <w:r w:rsidR="004D5D32">
        <w:t xml:space="preserve">to </w:t>
      </w:r>
      <w:r w:rsidR="004D5D32" w:rsidRPr="004D5D32">
        <w:rPr>
          <w:b/>
          <w:bCs/>
        </w:rPr>
        <w:t>200</w:t>
      </w:r>
      <w:r>
        <w:t>.</w:t>
      </w:r>
      <w:r w:rsidR="004D5D32">
        <w:t xml:space="preserve"> (</w:t>
      </w:r>
      <w:proofErr w:type="gramStart"/>
      <w:r w:rsidR="004D5D32">
        <w:t>the</w:t>
      </w:r>
      <w:proofErr w:type="gramEnd"/>
      <w:r w:rsidR="004D5D32">
        <w:t xml:space="preserve"> MP can</w:t>
      </w:r>
      <w:r w:rsidR="00B94F03">
        <w:t>'</w:t>
      </w:r>
      <w:r w:rsidR="004D5D32">
        <w:t>t go over the maximum value).</w:t>
      </w:r>
    </w:p>
    <w:p w14:paraId="229547DB" w14:textId="44471DE3" w:rsidR="00EB6346" w:rsidRPr="00EB6346" w:rsidRDefault="00D05F0D" w:rsidP="00424783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>
        <w:t xml:space="preserve"> </w:t>
      </w:r>
      <w:r w:rsidR="00FF17A9">
        <w:t>Print the following message:</w:t>
      </w:r>
    </w:p>
    <w:p w14:paraId="1EBD2129" w14:textId="20060908" w:rsidR="00051FA6" w:rsidRDefault="00D05F0D" w:rsidP="00EB6346">
      <w:pPr>
        <w:pStyle w:val="ListParagraph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</w:t>
      </w:r>
      <w:r w:rsidR="00FF17A9">
        <w:rPr>
          <w:rStyle w:val="CodeChar"/>
        </w:rPr>
        <w:t>{hero name} recharged for {amount recovered}</w:t>
      </w:r>
      <w:r w:rsidR="00FF17A9"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54EEB47F" w14:textId="010A9368" w:rsidR="00FF17A9" w:rsidRPr="00EB6346" w:rsidRDefault="00B94F03" w:rsidP="00FF17A9">
      <w:pPr>
        <w:rPr>
          <w:rStyle w:val="CodeChar"/>
        </w:rPr>
      </w:pPr>
      <w:r>
        <w:rPr>
          <w:rStyle w:val="CodeChar"/>
        </w:rPr>
        <w:t>"</w:t>
      </w:r>
      <w:r w:rsidR="00FF17A9"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55A53EB7" w14:textId="406F652C" w:rsidR="004D5D32" w:rsidRPr="004D5D32" w:rsidRDefault="00FF17A9" w:rsidP="00424783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The hero increases his HP. </w:t>
      </w:r>
      <w:r w:rsidR="00D05F0D">
        <w:t>If a command is given that would bring the HP of the hero above</w:t>
      </w:r>
      <w:r w:rsidR="004D5D32">
        <w:t xml:space="preserve"> the</w:t>
      </w:r>
      <w:r w:rsidR="00D05F0D">
        <w:t xml:space="preserve"> </w:t>
      </w:r>
      <w:r w:rsidR="004D5D32">
        <w:rPr>
          <w:b/>
        </w:rPr>
        <w:t>maximum value (100)</w:t>
      </w:r>
      <w:r w:rsidR="004D5D32">
        <w:rPr>
          <w:bCs/>
        </w:rPr>
        <w:t xml:space="preserve">, HP is increased to </w:t>
      </w:r>
      <w:r w:rsidR="004D5D32" w:rsidRPr="004D5D32">
        <w:rPr>
          <w:b/>
        </w:rPr>
        <w:t>100</w:t>
      </w:r>
      <w:r w:rsidR="004D5D32">
        <w:rPr>
          <w:bCs/>
        </w:rPr>
        <w:t xml:space="preserve"> (the HP can</w:t>
      </w:r>
      <w:r w:rsidR="00B94F03">
        <w:rPr>
          <w:bCs/>
        </w:rPr>
        <w:t>'</w:t>
      </w:r>
      <w:r w:rsidR="004D5D32">
        <w:rPr>
          <w:bCs/>
        </w:rPr>
        <w:t>t go over the maximum value).</w:t>
      </w:r>
    </w:p>
    <w:p w14:paraId="09723FFD" w14:textId="6900901B" w:rsidR="00EB6346" w:rsidRPr="00EB6346" w:rsidRDefault="00FF17A9" w:rsidP="00424783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5DED967E" w14:textId="26BBB096" w:rsidR="00830DA6" w:rsidRPr="00EB6346" w:rsidRDefault="00D05F0D" w:rsidP="00EB6346">
      <w:pPr>
        <w:pStyle w:val="ListParagraph"/>
        <w:numPr>
          <w:ilvl w:val="1"/>
          <w:numId w:val="1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FF17A9">
        <w:rPr>
          <w:rStyle w:val="CodeChar"/>
        </w:rPr>
        <w:t>{hero name} healed for {amount recovered}</w:t>
      </w:r>
      <w:r w:rsidR="00FF17A9" w:rsidRPr="00FF17A9">
        <w:rPr>
          <w:rStyle w:val="CodeChar"/>
        </w:rPr>
        <w:t xml:space="preserve"> </w:t>
      </w:r>
      <w:r w:rsidR="00FF17A9">
        <w:rPr>
          <w:rStyle w:val="CodeChar"/>
        </w:rPr>
        <w:t>H</w:t>
      </w:r>
      <w:r w:rsidR="00FF17A9"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5C53ED44" w14:textId="77777777" w:rsidR="00A809CB" w:rsidRPr="004777E6" w:rsidRDefault="00A809CB" w:rsidP="00A809CB">
      <w:pPr>
        <w:pStyle w:val="Heading3"/>
      </w:pPr>
      <w:r>
        <w:lastRenderedPageBreak/>
        <w:t>Input</w:t>
      </w:r>
    </w:p>
    <w:p w14:paraId="74B73556" w14:textId="25DA9CA8" w:rsidR="00A809CB" w:rsidRPr="00A809CB" w:rsidRDefault="00A809CB" w:rsidP="00A809CB">
      <w:pPr>
        <w:pStyle w:val="ListParagraph"/>
        <w:numPr>
          <w:ilvl w:val="0"/>
          <w:numId w:val="8"/>
        </w:numPr>
        <w:rPr>
          <w:b/>
        </w:rPr>
      </w:pPr>
      <w:r>
        <w:t>On the first line of the standard input</w:t>
      </w:r>
      <w:r w:rsidR="00B94F03">
        <w:t>,</w:t>
      </w:r>
      <w:r>
        <w:t xml:space="preserve"> you will receive an integer </w:t>
      </w:r>
      <w:r w:rsidRPr="00A809CB">
        <w:rPr>
          <w:b/>
        </w:rPr>
        <w:t>n</w:t>
      </w:r>
    </w:p>
    <w:p w14:paraId="1308AA41" w14:textId="48AD10B5" w:rsidR="00A809CB" w:rsidRDefault="00A809CB" w:rsidP="00A809CB">
      <w:pPr>
        <w:pStyle w:val="ListParagraph"/>
        <w:numPr>
          <w:ilvl w:val="0"/>
          <w:numId w:val="8"/>
        </w:numPr>
      </w:pPr>
      <w:r>
        <w:t xml:space="preserve">On the </w:t>
      </w:r>
      <w:r w:rsidR="00B94F03">
        <w:t>following</w:t>
      </w:r>
      <w:r>
        <w:t xml:space="preserve">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</w:t>
      </w:r>
      <w:r w:rsidR="00B94F03">
        <w:t xml:space="preserve"> a</w:t>
      </w:r>
      <w:r>
        <w:t xml:space="preserve"> space in the following format</w:t>
      </w:r>
    </w:p>
    <w:p w14:paraId="4B886F08" w14:textId="58F1ED65" w:rsidR="00EB6346" w:rsidRPr="00A809CB" w:rsidRDefault="00EB6346" w:rsidP="00A809CB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340D525F" w14:textId="7E1DD1BC" w:rsidR="002B2581" w:rsidRPr="002B2581" w:rsidRDefault="004777E6" w:rsidP="002B2581">
      <w:pPr>
        <w:pStyle w:val="Heading3"/>
      </w:pPr>
      <w:r>
        <w:t>Output</w:t>
      </w:r>
    </w:p>
    <w:p w14:paraId="485F2BD5" w14:textId="38F6A1FE" w:rsidR="006067FE" w:rsidRDefault="00EB6346" w:rsidP="00EB6346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>P</w:t>
      </w:r>
      <w:r w:rsidR="00FF17A9">
        <w:rPr>
          <w:noProof/>
        </w:rPr>
        <w:t xml:space="preserve">rint all members of your party who are </w:t>
      </w:r>
      <w:r w:rsidR="00FF17A9" w:rsidRPr="00EB6346">
        <w:rPr>
          <w:b/>
          <w:noProof/>
        </w:rPr>
        <w:t>still alive</w:t>
      </w:r>
      <w:r w:rsidR="00FF17A9">
        <w:rPr>
          <w:noProof/>
        </w:rPr>
        <w:t xml:space="preserve">, sorted by their </w:t>
      </w:r>
      <w:r w:rsidR="00FF17A9" w:rsidRPr="00EB6346">
        <w:rPr>
          <w:b/>
          <w:noProof/>
        </w:rPr>
        <w:t xml:space="preserve">HP in </w:t>
      </w:r>
      <w:r w:rsidR="00D05F0D" w:rsidRPr="00EB6346">
        <w:rPr>
          <w:b/>
          <w:noProof/>
        </w:rPr>
        <w:t>descending</w:t>
      </w:r>
      <w:r w:rsidR="00FF17A9" w:rsidRPr="00EB6346">
        <w:rPr>
          <w:b/>
          <w:noProof/>
        </w:rPr>
        <w:t xml:space="preserve"> order</w:t>
      </w:r>
      <w:r w:rsidR="00FF17A9">
        <w:rPr>
          <w:noProof/>
        </w:rPr>
        <w:t xml:space="preserve">, then by their </w:t>
      </w:r>
      <w:r w:rsidR="006E5AA4" w:rsidRPr="00EB6346">
        <w:rPr>
          <w:b/>
          <w:noProof/>
        </w:rPr>
        <w:t>name</w:t>
      </w:r>
      <w:r w:rsidR="00FF17A9" w:rsidRPr="00EB6346">
        <w:rPr>
          <w:b/>
          <w:noProof/>
        </w:rPr>
        <w:t xml:space="preserve"> in ascending order</w:t>
      </w:r>
      <w:r w:rsidR="00FF17A9">
        <w:rPr>
          <w:noProof/>
        </w:rPr>
        <w:t>, in the following format (their HP/MP need to be indented 2 spaces):</w:t>
      </w:r>
    </w:p>
    <w:p w14:paraId="454A1018" w14:textId="77777777" w:rsidR="00B94F03" w:rsidRDefault="00D05F0D" w:rsidP="00B94F03">
      <w:pPr>
        <w:pStyle w:val="Code"/>
        <w:ind w:firstLine="720"/>
      </w:pPr>
      <w:r>
        <w:rPr>
          <w:rStyle w:val="CodeChar"/>
        </w:rPr>
        <w:t>"</w:t>
      </w:r>
      <w:r w:rsidR="00FF17A9">
        <w:t>{hero name}</w:t>
      </w:r>
    </w:p>
    <w:p w14:paraId="72A08571" w14:textId="77777777" w:rsidR="00B94F03" w:rsidRDefault="00B94F03" w:rsidP="00B94F03">
      <w:pPr>
        <w:pStyle w:val="Code"/>
        <w:ind w:firstLine="720"/>
      </w:pPr>
      <w:r>
        <w:t xml:space="preserve">  </w:t>
      </w:r>
      <w:r w:rsidR="00FF17A9">
        <w:t>HP: {current HP}</w:t>
      </w:r>
    </w:p>
    <w:p w14:paraId="617A179A" w14:textId="2298BB93" w:rsidR="00FF17A9" w:rsidRDefault="00B94F03" w:rsidP="00B94F03">
      <w:pPr>
        <w:pStyle w:val="Code"/>
        <w:ind w:firstLine="720"/>
      </w:pPr>
      <w:r>
        <w:t xml:space="preserve">  </w:t>
      </w:r>
      <w:r w:rsidR="00FF17A9">
        <w:t>MP: {current MP}</w:t>
      </w:r>
      <w:r w:rsidR="00D05F0D">
        <w:rPr>
          <w:rStyle w:val="CodeChar"/>
        </w:rPr>
        <w:t>"</w:t>
      </w:r>
    </w:p>
    <w:p w14:paraId="22F67710" w14:textId="0A4F5B06" w:rsidR="00FF17A9" w:rsidRDefault="00FF17A9" w:rsidP="00FF17A9">
      <w:pPr>
        <w:pStyle w:val="Heading3"/>
      </w:pPr>
      <w:r>
        <w:t>Constraints</w:t>
      </w:r>
    </w:p>
    <w:p w14:paraId="005CFC80" w14:textId="5860B14B" w:rsidR="00FF17A9" w:rsidRDefault="006E5AA4" w:rsidP="00FF17A9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2468721E" w14:textId="0873BB3E" w:rsidR="006E5AA4" w:rsidRDefault="006E5AA4" w:rsidP="00FF17A9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74D3C150" w14:textId="107E819C" w:rsidR="006E5AA4" w:rsidRPr="002730D3" w:rsidRDefault="006E5AA4" w:rsidP="00787583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</w:t>
      </w:r>
      <w:r w:rsidR="00B94F03">
        <w:t>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B50CF1" w14:paraId="17BD4F64" w14:textId="77777777" w:rsidTr="00FD0AC3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794DF57E" w14:textId="760FC5DB" w:rsidR="006E7E0C" w:rsidRPr="00A930AE" w:rsidRDefault="006E5AA4" w:rsidP="0083736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D12D21" w14:textId="4ED684B1" w:rsidR="006E7E0C" w:rsidRPr="00A930AE" w:rsidRDefault="006E5AA4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E5AA4" w14:paraId="67F0CD18" w14:textId="77777777" w:rsidTr="00FD0AC3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2F990976" w14:textId="77777777" w:rsidR="006E5AA4" w:rsidRPr="00282D8C" w:rsidRDefault="006E5AA4" w:rsidP="006E5AA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D0CCF6F" w14:textId="77777777" w:rsidR="006E5AA4" w:rsidRPr="00282D8C" w:rsidRDefault="006E5AA4" w:rsidP="006E5AA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0F7E8774" w14:textId="77777777" w:rsidR="006E5AA4" w:rsidRPr="006E5AA4" w:rsidRDefault="006E5AA4" w:rsidP="006E5AA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041F347A" w14:textId="77777777" w:rsidR="006E5AA4" w:rsidRPr="006E5AA4" w:rsidRDefault="006E5AA4" w:rsidP="006E5AA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3C2CDCCD" w14:textId="77777777" w:rsidR="006E5AA4" w:rsidRPr="006E5AA4" w:rsidRDefault="006E5AA4" w:rsidP="006E5AA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201F6BF5" w14:textId="77777777" w:rsidR="006E5AA4" w:rsidRPr="006E5AA4" w:rsidRDefault="006E5AA4" w:rsidP="006E5AA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707D546B" w14:textId="77777777" w:rsidR="006E5AA4" w:rsidRPr="00126760" w:rsidRDefault="006E5AA4" w:rsidP="006E5AA4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51AD3069" w14:textId="131C727A" w:rsidR="006E5AA4" w:rsidRPr="00F475E2" w:rsidRDefault="006E5AA4" w:rsidP="006E5AA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193F552D" w14:textId="77777777" w:rsidR="00A84D6A" w:rsidRPr="00A84D6A" w:rsidRDefault="00A84D6A" w:rsidP="00A84D6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2DB353CD" w14:textId="77777777" w:rsidR="00A84D6A" w:rsidRPr="00A84D6A" w:rsidRDefault="00A84D6A" w:rsidP="00A84D6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53A298A4" w14:textId="77777777" w:rsidR="00A84D6A" w:rsidRPr="00A84D6A" w:rsidRDefault="00A84D6A" w:rsidP="00A84D6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262BC45C" w14:textId="4B0432B7" w:rsidR="00A84D6A" w:rsidRPr="00A84D6A" w:rsidRDefault="00A84D6A" w:rsidP="00A84D6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7818C1C1" w14:textId="77777777" w:rsidR="00A84D6A" w:rsidRPr="00A84D6A" w:rsidRDefault="00A84D6A" w:rsidP="00A84D6A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68CDFC20" w14:textId="77777777" w:rsidR="00A84D6A" w:rsidRPr="00A84D6A" w:rsidRDefault="00A84D6A" w:rsidP="00A84D6A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414E50EF" w14:textId="77777777" w:rsidR="00A84D6A" w:rsidRPr="00A84D6A" w:rsidRDefault="00A84D6A" w:rsidP="00A84D6A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7483BD95" w14:textId="77777777" w:rsidR="00A84D6A" w:rsidRPr="00A84D6A" w:rsidRDefault="00A84D6A" w:rsidP="00A84D6A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7D0CF862" w14:textId="77777777" w:rsidR="00A84D6A" w:rsidRPr="00A84D6A" w:rsidRDefault="00A84D6A" w:rsidP="00A84D6A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549B614E" w14:textId="75A1C029" w:rsidR="006E5AA4" w:rsidRPr="00D517EA" w:rsidRDefault="00A84D6A" w:rsidP="00A84D6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EB4E7E" w14:paraId="53C0879B" w14:textId="77777777" w:rsidTr="00FD0AC3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3972D840" w14:textId="77777777" w:rsidR="00EB4E7E" w:rsidRPr="00A930AE" w:rsidRDefault="00EB4E7E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DEE9EB" w14:textId="77777777" w:rsidR="00EB4E7E" w:rsidRPr="00A930AE" w:rsidRDefault="00EB4E7E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B4E7E" w14:paraId="7A02225B" w14:textId="77777777" w:rsidTr="00FD0AC3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52B7145F" w14:textId="77777777" w:rsidR="00EB4E7E" w:rsidRPr="00282D8C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54955987" w14:textId="77777777" w:rsidR="00EB4E7E" w:rsidRPr="00282D8C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009861CB" w14:textId="77777777" w:rsidR="00EB4E7E" w:rsidRPr="00282D8C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70EC62BD" w14:textId="77777777" w:rsidR="00EB4E7E" w:rsidRPr="00282D8C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3794DD21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4F412BA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027F5E50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6B51D663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3D9A7E11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6AE32485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724C44DF" w14:textId="26FCF40F" w:rsidR="00EB4E7E" w:rsidRPr="00F475E2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60E85266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4BAE0FBC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6F9E82B9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2F09F4D6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74EFCAFA" w14:textId="5AB8C020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2E4ACC49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068BE2EA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3F8CEF0B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1CBB5024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58FE3212" w14:textId="77777777" w:rsidR="00EB4E7E" w:rsidRPr="00EB4E7E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49B68466" w14:textId="2AD3B0D6" w:rsidR="00EB4E7E" w:rsidRPr="00D517EA" w:rsidRDefault="00EB4E7E" w:rsidP="00EB4E7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</w:tc>
      </w:tr>
      <w:tr w:rsidR="00EB4E7E" w14:paraId="224FE106" w14:textId="77777777" w:rsidTr="00FD0AC3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EECED14" w14:textId="77777777" w:rsidR="00EB4E7E" w:rsidRPr="00E041EB" w:rsidRDefault="00EB4E7E" w:rsidP="0040170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4E7E" w14:paraId="3EC64401" w14:textId="77777777" w:rsidTr="00FD0AC3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061C2662" w14:textId="7AAD730D" w:rsidR="00EB4E7E" w:rsidRPr="00F47C70" w:rsidRDefault="00EB4E7E" w:rsidP="00401703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</w:t>
            </w:r>
            <w:r w:rsidR="00FD0AC3" w:rsidRPr="00F47C70">
              <w:rPr>
                <w:rFonts w:eastAsia="Calibri" w:cstheme="minorHAnsi"/>
                <w:noProof/>
              </w:rPr>
              <w:t>SirMullich</w:t>
            </w:r>
            <w:r w:rsidRPr="00F47C70">
              <w:rPr>
                <w:rFonts w:eastAsia="Calibri" w:cstheme="minorHAnsi"/>
                <w:noProof/>
              </w:rPr>
              <w:t xml:space="preserve"> healed for 30 HP due to the HP max limit.</w:t>
            </w:r>
          </w:p>
          <w:p w14:paraId="47936D61" w14:textId="3AE7E03F" w:rsidR="00EB4E7E" w:rsidRPr="00F47C70" w:rsidRDefault="00EB4E7E" w:rsidP="00401703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</w:t>
            </w:r>
            <w:r w:rsidR="00282D8C" w:rsidRPr="00F47C70">
              <w:rPr>
                <w:rFonts w:eastAsia="Calibri" w:cstheme="minorHAnsi"/>
                <w:noProof/>
              </w:rPr>
              <w:t>P</w:t>
            </w:r>
            <w:r w:rsidRPr="00F47C70">
              <w:rPr>
                <w:rFonts w:eastAsia="Calibri" w:cstheme="minorHAnsi"/>
                <w:noProof/>
              </w:rPr>
              <w:t xml:space="preserve"> max limit.</w:t>
            </w:r>
          </w:p>
          <w:p w14:paraId="21DD8BCD" w14:textId="77777777" w:rsidR="00EB4E7E" w:rsidRPr="00F47C70" w:rsidRDefault="00EB4E7E" w:rsidP="00401703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0E2A8F4B" w14:textId="0DB838CF" w:rsidR="00EB4E7E" w:rsidRPr="00F47C70" w:rsidRDefault="00EB4E7E" w:rsidP="00401703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611A3CEA" w14:textId="35C178C4" w:rsidR="00EB4E7E" w:rsidRPr="00F47C70" w:rsidRDefault="00EB4E7E" w:rsidP="00401703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6D7864F7" w14:textId="08750E74" w:rsidR="00EB4E7E" w:rsidRPr="00F47C70" w:rsidRDefault="00EB4E7E" w:rsidP="00401703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="00787583" w:rsidRPr="00F47C70">
              <w:rPr>
                <w:rFonts w:eastAsia="Calibri" w:cstheme="minorHAnsi"/>
                <w:noProof/>
                <w:highlight w:val="yellow"/>
              </w:rPr>
              <w:t>"</w:t>
            </w:r>
            <w:r w:rsidRPr="00F47C70">
              <w:rPr>
                <w:rFonts w:eastAsia="Calibri" w:cstheme="minorHAnsi"/>
                <w:noProof/>
                <w:highlight w:val="yellow"/>
              </w:rPr>
              <w:t>End</w:t>
            </w:r>
            <w:r w:rsidR="00787583" w:rsidRPr="00F47C70">
              <w:rPr>
                <w:rFonts w:eastAsia="Calibri" w:cstheme="minorHAnsi"/>
                <w:noProof/>
                <w:highlight w:val="yellow"/>
              </w:rPr>
              <w:t>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 w:rsidR="00B94F03"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, sorted by their HP in reverse order.</w:t>
            </w:r>
          </w:p>
        </w:tc>
      </w:tr>
    </w:tbl>
    <w:p w14:paraId="2DB6CD80" w14:textId="20F23F59" w:rsidR="00F47C70" w:rsidRPr="00EF2B5F" w:rsidRDefault="00F47C70" w:rsidP="00F47C7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B94F03"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F47C70" w14:paraId="055E9FAF" w14:textId="77777777" w:rsidTr="00BF2B40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1A20A6D7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2</w:t>
            </w:r>
          </w:p>
          <w:p w14:paraId="71AD3B4B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1DC89BDB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40FD622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5E96AB52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553741E1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3E72D74" w14:textId="77777777" w:rsidR="00F47C70" w:rsidRPr="00126760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16C79761" w14:textId="77777777" w:rsidR="00F47C70" w:rsidRPr="00F475E2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2072EB9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68981172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CE242F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7F30EF6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35E0AA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19CC8636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564586A7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444BA7F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257836EE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FE00DC6" w14:textId="77777777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F47C70" w14:paraId="33485A3F" w14:textId="77777777" w:rsidTr="00BF2B40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9BAF215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13E60F9C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7BF1906F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7D3EFE70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4B4024D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8C9284D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81BF435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3744DC1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1FD796F1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2CC66D60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535EBCD6" w14:textId="77777777" w:rsidR="00F47C70" w:rsidRPr="00F475E2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47F4A1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24A20DB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00DB5CEF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A88FB7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7423D860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1E30BFA8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F354F58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4B31CF77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0F0E2AB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4349D2D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317EA622" w14:textId="77777777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</w:tc>
      </w:tr>
      <w:tr w:rsidR="00F47C70" w14:paraId="2FD08EEC" w14:textId="77777777" w:rsidTr="00BF2B40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5038D858" w14:textId="77777777" w:rsidR="00F47C70" w:rsidRPr="00E041EB" w:rsidRDefault="00F47C70" w:rsidP="00BF2B4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F47C70" w14:paraId="7C50E9ED" w14:textId="77777777" w:rsidTr="00B94F03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6F07BD3D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6F3AE45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715021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1F1BCB45" w14:textId="4F0FA589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0851E246" w14:textId="24B2E8A2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862407D" w14:textId="6F68074E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lastRenderedPageBreak/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 w:rsidR="00B94F03"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, sorted by their HP in reverse order.</w:t>
            </w:r>
          </w:p>
        </w:tc>
      </w:tr>
    </w:tbl>
    <w:p w14:paraId="472B263A" w14:textId="77777777" w:rsidR="00F47C70" w:rsidRPr="007C7A82" w:rsidRDefault="00F47C70" w:rsidP="00F47C70"/>
    <w:p w14:paraId="5D666618" w14:textId="77777777" w:rsidR="00F47C70" w:rsidRPr="007C7A82" w:rsidRDefault="00F47C70" w:rsidP="00F47C70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8EFDA" w14:textId="77777777" w:rsidR="00BE3828" w:rsidRDefault="00BE3828" w:rsidP="008068A2">
      <w:pPr>
        <w:spacing w:after="0" w:line="240" w:lineRule="auto"/>
      </w:pPr>
      <w:r>
        <w:separator/>
      </w:r>
    </w:p>
  </w:endnote>
  <w:endnote w:type="continuationSeparator" w:id="0">
    <w:p w14:paraId="65A41C90" w14:textId="77777777" w:rsidR="00BE3828" w:rsidRDefault="00BE38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77777777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77777777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3E4E9" w14:textId="77777777" w:rsidR="00BE3828" w:rsidRDefault="00BE3828" w:rsidP="008068A2">
      <w:pPr>
        <w:spacing w:after="0" w:line="240" w:lineRule="auto"/>
      </w:pPr>
      <w:r>
        <w:separator/>
      </w:r>
    </w:p>
  </w:footnote>
  <w:footnote w:type="continuationSeparator" w:id="0">
    <w:p w14:paraId="5ECDF5AE" w14:textId="77777777" w:rsidR="00BE3828" w:rsidRDefault="00BE38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0"/>
  </w:num>
  <w:num w:numId="5">
    <w:abstractNumId w:val="5"/>
  </w:num>
  <w:num w:numId="6">
    <w:abstractNumId w:val="7"/>
  </w:num>
  <w:num w:numId="7">
    <w:abstractNumId w:val="11"/>
  </w:num>
  <w:num w:numId="8">
    <w:abstractNumId w:val="1"/>
  </w:num>
  <w:num w:numId="9">
    <w:abstractNumId w:val="8"/>
  </w:num>
  <w:num w:numId="10">
    <w:abstractNumId w:val="3"/>
  </w:num>
  <w:num w:numId="11">
    <w:abstractNumId w:val="6"/>
  </w:num>
  <w:num w:numId="1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rAUAZZwZy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9C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1FBF-AC7E-46E8-B53D-8E6A5AFE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5</Pages>
  <Words>884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91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23</cp:revision>
  <cp:lastPrinted>2015-10-26T22:35:00Z</cp:lastPrinted>
  <dcterms:created xsi:type="dcterms:W3CDTF">2020-03-25T08:59:00Z</dcterms:created>
  <dcterms:modified xsi:type="dcterms:W3CDTF">2021-09-23T14:57:00Z</dcterms:modified>
  <cp:category>programming, education, software engineering, software development</cp:category>
</cp:coreProperties>
</file>